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in</w:t>
      </w:r>
      <w:r>
        <w:t xml:space="preserve"> </w:t>
      </w:r>
      <w:r>
        <w:t xml:space="preserve">Uganda</w:t>
      </w:r>
      <w:r>
        <w:t xml:space="preserve"> </w:t>
      </w:r>
      <w:r>
        <w:t xml:space="preserve">Kampala</w:t>
      </w:r>
    </w:p>
    <w:p>
      <w:pPr>
        <w:pStyle w:val="FirstParagraph"/>
      </w:pPr>
      <w:r>
        <w:rPr>
          <w:bCs/>
          <w:b/>
        </w:rPr>
        <w:t xml:space="preserve">Dear [Hiring Manager's Name],</w:t>
      </w:r>
    </w:p>
    <w:p>
      <w:pPr>
        <w:pStyle w:val="BodyText"/>
      </w:pPr>
      <w:r>
        <w:t xml:space="preserve">I am writing to express my sincere interest in the Electrician position at your esteemed organization in Uganda Kampala. With a robust background in electrical systems, a deep commitment to safety, and a passion for contributing to the growth of infrastructure in Uganda, I am eager to bring my skills and experience to your team. As Kampala continues to expand as a hub of economic activity and urban development, the demand for skilled electricians like myself is greater than ever. I am confident that my technical expertise, hands-on experience, and dedication to excellence align perfectly with the needs of your organization.</w:t>
      </w:r>
    </w:p>
    <w:p>
      <w:pPr>
        <w:pStyle w:val="BodyText"/>
      </w:pPr>
      <w:r>
        <w:t xml:space="preserve">Having worked in various capacities as an Electrician for over [X years], I have developed a comprehensive understanding of electrical systems, from residential wiring to complex industrial installations. My career has been driven by a passion for ensuring that electrical systems are not only functional but also safe, efficient, and compliant with local and international standards. In Uganda Kampala, where the energy sector is evolving rapidly to meet the demands of a growing population and expanding industries, I believe my skills can make a meaningful impact.</w:t>
      </w:r>
    </w:p>
    <w:p>
      <w:pPr>
        <w:pStyle w:val="BodyText"/>
      </w:pPr>
      <w:r>
        <w:t xml:space="preserve">One of my core strengths as an Electrician is my ability to adapt to diverse environments. Whether working on new construction projects in Kampala’s bustling neighborhoods or troubleshooting existing systems in rural areas, I approach every task with precision and attention to detail. My experience includes installing and maintaining electrical panels, wiring for homes and businesses, diagnosing power outages, and ensuring compliance with Uganda’s National Electrotechnical Code (NEC). I am also proficient in using modern tools such as multimeters, circuit testers, and thermal imaging devices to identify issues before they escalate.</w:t>
      </w:r>
    </w:p>
    <w:p>
      <w:pPr>
        <w:pStyle w:val="BodyText"/>
      </w:pPr>
      <w:r>
        <w:t xml:space="preserve">In addition to technical skills, I pride myself on my problem-solving abilities. As an Electrician in Uganda Kampala, I have encountered unique challenges such as fluctuating power supply and the need for renewable energy solutions. These experiences have taught me to think critically and creatively to deliver results. For instance, during a recent project in Nakaseke, I designed a hybrid solar-electrical system that reduced reliance on unstable grid power while ensuring consistent energy access for local businesses. This initiative was recognized by the Uganda Electricity Generation Company (UEGCL) for its innovation and sustainability.</w:t>
      </w:r>
    </w:p>
    <w:p>
      <w:pPr>
        <w:pStyle w:val="BodyText"/>
      </w:pPr>
      <w:r>
        <w:t xml:space="preserve">Another aspect of my work as an Electrician is my commitment to safety. I strictly adhere to OSHA guidelines and local regulations, ensuring that all installations and repairs meet the highest standards. In Kampala, where electrical hazards can pose significant risks, this focus on safety is not just a requirement but a personal responsibility. I also take pride in mentoring junior electricians and sharing knowledge about best practices in the field, which I believe strengthens the overall quality of work in the industry.</w:t>
      </w:r>
    </w:p>
    <w:p>
      <w:pPr>
        <w:pStyle w:val="BodyText"/>
      </w:pPr>
      <w:r>
        <w:t xml:space="preserve">My motivation to work as an Electrician in Uganda Kampala is deeply rooted in my desire to contribute to the country’s development. As a key city in Uganda, Kampala plays a vital role in driving economic growth, and reliable electrical infrastructure is essential for this progress. I have always been inspired by the resilience of Ugandans and the potential of their communities. By working as an Electrician here, I aim to support local businesses, improve access to electricity in underserved areas, and help create safer environments for families across Kampala.</w:t>
      </w:r>
    </w:p>
    <w:p>
      <w:pPr>
        <w:pStyle w:val="BodyText"/>
      </w:pPr>
      <w:r>
        <w:t xml:space="preserve">What sets me apart is my proactive approach to learning. I regularly attend workshops and training sessions on emerging technologies in electrical engineering, such as smart grid systems and energy-efficient solutions. This continuous learning ensures that I remain at the forefront of the industry and can offer innovative solutions to clients in Uganda Kampala. For example, I recently completed a certification in renewable energy systems through the Uganda Energy Institute, which has equipped me with the knowledge to design sustainable power solutions for both urban and rural settings.</w:t>
      </w:r>
    </w:p>
    <w:p>
      <w:pPr>
        <w:pStyle w:val="BodyText"/>
      </w:pPr>
      <w:r>
        <w:t xml:space="preserve">Furthermore, my experience working with international organizations such as [Name of Organization] has exposed me to best practices in electrical work that align with global standards. This has allowed me to bring a unique perspective to my projects in Uganda, combining local expertise with international insights. I understand the importance of cultural sensitivity and communication when working with diverse teams, which is essential for building trust and delivering results in Kampala’s dynamic environment.</w:t>
      </w:r>
    </w:p>
    <w:p>
      <w:pPr>
        <w:pStyle w:val="BodyText"/>
      </w:pPr>
      <w:r>
        <w:t xml:space="preserve">I am particularly drawn to your organization because of its reputation for excellence and its dedication to advancing infrastructure in Uganda. I admire how your company has consistently prioritized quality, innovation, and community engagement. I am confident that my skills as an Electrician would complement your team’s goals and contribute to the successful execution of projects in Kampala.</w:t>
      </w:r>
    </w:p>
    <w:p>
      <w:pPr>
        <w:pStyle w:val="BodyText"/>
      </w:pPr>
      <w:r>
        <w:t xml:space="preserve">In conclusion, I am enthusiastic about the opportunity to join your team as an Electrician in Uganda Kampala. My technical expertise, passion for safety, and commitment to making a difference in communities align perfectly with the values of your organization. I would be grateful for the chance to discuss how my background and skills can contribute to your continued success.</w:t>
      </w:r>
    </w:p>
    <w:p>
      <w:pPr>
        <w:pStyle w:val="BodyText"/>
      </w:pPr>
      <w:r>
        <w:t xml:space="preserve">Thank you for considering my application. I look forward to the possibility of contributing to your team and helping shape the future of electrical infrastructure in Kampala.</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in Uganda Kampala</dc:title>
  <dc:creator/>
  <cp:keywords/>
  <dcterms:created xsi:type="dcterms:W3CDTF">2026-07-23T20:06:03Z</dcterms:created>
  <dcterms:modified xsi:type="dcterms:W3CDTF">2026-07-23T20:06:03Z</dcterms:modified>
</cp:coreProperties>
</file>

<file path=docProps/custom.xml><?xml version="1.0" encoding="utf-8"?>
<Properties xmlns="http://schemas.openxmlformats.org/officeDocument/2006/custom-properties" xmlns:vt="http://schemas.openxmlformats.org/officeDocument/2006/docPropsVTypes"/>
</file>